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D4BBAD" w14:textId="4092F9FF" w:rsidR="00736463" w:rsidRDefault="00DE691C" w:rsidP="00DE691C">
      <w:r>
        <w:rPr>
          <w:noProof/>
        </w:rPr>
        <w:drawing>
          <wp:inline distT="0" distB="0" distL="0" distR="0" wp14:anchorId="618D900A" wp14:editId="3868FC54">
            <wp:extent cx="5943600" cy="6578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jger_logo_with_issn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DF5D3" w14:textId="598F4B8D" w:rsidR="00736463" w:rsidRDefault="00736463" w:rsidP="00AE311E">
      <w:pPr>
        <w:jc w:val="center"/>
      </w:pPr>
      <w:r>
        <w:t>SUMMARY OF CHANGES</w:t>
      </w:r>
    </w:p>
    <w:p w14:paraId="21CC8CAD" w14:textId="77777777" w:rsidR="00736463" w:rsidRDefault="00736463" w:rsidP="00736463">
      <w:r>
        <w:t>Reviewer #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36463" w14:paraId="15403EF9" w14:textId="77777777" w:rsidTr="00736463">
        <w:tc>
          <w:tcPr>
            <w:tcW w:w="4675" w:type="dxa"/>
          </w:tcPr>
          <w:p w14:paraId="3F3D8757" w14:textId="77777777" w:rsidR="00736463" w:rsidRDefault="00736463" w:rsidP="00736463">
            <w:r>
              <w:t>Comments</w:t>
            </w:r>
          </w:p>
        </w:tc>
        <w:tc>
          <w:tcPr>
            <w:tcW w:w="4675" w:type="dxa"/>
          </w:tcPr>
          <w:p w14:paraId="367DDAD0" w14:textId="77777777" w:rsidR="00736463" w:rsidRDefault="00736463" w:rsidP="00736463">
            <w:r>
              <w:t>Response (Please explain how you addressed the reviewer’s comment)</w:t>
            </w:r>
          </w:p>
        </w:tc>
      </w:tr>
      <w:tr w:rsidR="00736463" w14:paraId="36B76D18" w14:textId="77777777" w:rsidTr="00736463">
        <w:tc>
          <w:tcPr>
            <w:tcW w:w="4675" w:type="dxa"/>
          </w:tcPr>
          <w:p w14:paraId="5CBC8F07" w14:textId="77777777" w:rsidR="00736463" w:rsidRDefault="00736463" w:rsidP="00736463"/>
        </w:tc>
        <w:tc>
          <w:tcPr>
            <w:tcW w:w="4675" w:type="dxa"/>
          </w:tcPr>
          <w:p w14:paraId="48C7DEB4" w14:textId="77777777" w:rsidR="00736463" w:rsidRDefault="00736463" w:rsidP="00736463"/>
        </w:tc>
      </w:tr>
      <w:tr w:rsidR="00736463" w14:paraId="57CEF0E7" w14:textId="77777777" w:rsidTr="00736463">
        <w:tc>
          <w:tcPr>
            <w:tcW w:w="4675" w:type="dxa"/>
          </w:tcPr>
          <w:p w14:paraId="35E0F30F" w14:textId="77777777" w:rsidR="00736463" w:rsidRDefault="00736463" w:rsidP="00736463"/>
        </w:tc>
        <w:tc>
          <w:tcPr>
            <w:tcW w:w="4675" w:type="dxa"/>
          </w:tcPr>
          <w:p w14:paraId="11D948EA" w14:textId="77777777" w:rsidR="00736463" w:rsidRDefault="00736463" w:rsidP="00736463"/>
        </w:tc>
      </w:tr>
      <w:tr w:rsidR="00736463" w14:paraId="32C335FD" w14:textId="77777777" w:rsidTr="00736463">
        <w:tc>
          <w:tcPr>
            <w:tcW w:w="4675" w:type="dxa"/>
          </w:tcPr>
          <w:p w14:paraId="38FCBB17" w14:textId="77777777" w:rsidR="00736463" w:rsidRDefault="00736463" w:rsidP="00736463"/>
        </w:tc>
        <w:tc>
          <w:tcPr>
            <w:tcW w:w="4675" w:type="dxa"/>
          </w:tcPr>
          <w:p w14:paraId="52A22DC8" w14:textId="77777777" w:rsidR="00736463" w:rsidRDefault="00736463" w:rsidP="00736463"/>
        </w:tc>
      </w:tr>
      <w:tr w:rsidR="00736463" w14:paraId="69612977" w14:textId="77777777" w:rsidTr="00736463">
        <w:tc>
          <w:tcPr>
            <w:tcW w:w="4675" w:type="dxa"/>
          </w:tcPr>
          <w:p w14:paraId="05FAE6B5" w14:textId="77777777" w:rsidR="00736463" w:rsidRDefault="00736463" w:rsidP="00736463"/>
        </w:tc>
        <w:tc>
          <w:tcPr>
            <w:tcW w:w="4675" w:type="dxa"/>
          </w:tcPr>
          <w:p w14:paraId="05715F49" w14:textId="77777777" w:rsidR="00736463" w:rsidRDefault="00736463" w:rsidP="00736463"/>
        </w:tc>
      </w:tr>
      <w:tr w:rsidR="00736463" w14:paraId="508D8D45" w14:textId="77777777" w:rsidTr="00736463">
        <w:tc>
          <w:tcPr>
            <w:tcW w:w="4675" w:type="dxa"/>
          </w:tcPr>
          <w:p w14:paraId="4F80B20A" w14:textId="77777777" w:rsidR="00736463" w:rsidRDefault="00736463" w:rsidP="00736463"/>
        </w:tc>
        <w:tc>
          <w:tcPr>
            <w:tcW w:w="4675" w:type="dxa"/>
          </w:tcPr>
          <w:p w14:paraId="173B147C" w14:textId="77777777" w:rsidR="00736463" w:rsidRDefault="00736463" w:rsidP="00736463"/>
        </w:tc>
      </w:tr>
      <w:tr w:rsidR="00736463" w14:paraId="3A26CC3F" w14:textId="77777777" w:rsidTr="00736463">
        <w:tc>
          <w:tcPr>
            <w:tcW w:w="4675" w:type="dxa"/>
          </w:tcPr>
          <w:p w14:paraId="6171810E" w14:textId="77777777" w:rsidR="00736463" w:rsidRDefault="00736463" w:rsidP="00736463"/>
        </w:tc>
        <w:tc>
          <w:tcPr>
            <w:tcW w:w="4675" w:type="dxa"/>
          </w:tcPr>
          <w:p w14:paraId="5A70F2FD" w14:textId="77777777" w:rsidR="00736463" w:rsidRDefault="00736463" w:rsidP="00736463"/>
        </w:tc>
      </w:tr>
      <w:tr w:rsidR="00736463" w14:paraId="244022E1" w14:textId="77777777" w:rsidTr="00736463">
        <w:tc>
          <w:tcPr>
            <w:tcW w:w="4675" w:type="dxa"/>
          </w:tcPr>
          <w:p w14:paraId="7D765BC8" w14:textId="77777777" w:rsidR="00736463" w:rsidRDefault="00736463" w:rsidP="00736463"/>
        </w:tc>
        <w:tc>
          <w:tcPr>
            <w:tcW w:w="4675" w:type="dxa"/>
          </w:tcPr>
          <w:p w14:paraId="40AC1220" w14:textId="77777777" w:rsidR="00736463" w:rsidRDefault="00736463" w:rsidP="00736463"/>
        </w:tc>
      </w:tr>
      <w:tr w:rsidR="00736463" w14:paraId="39837EDC" w14:textId="77777777" w:rsidTr="00736463">
        <w:tc>
          <w:tcPr>
            <w:tcW w:w="4675" w:type="dxa"/>
          </w:tcPr>
          <w:p w14:paraId="4B86CFA1" w14:textId="77777777" w:rsidR="00736463" w:rsidRDefault="00736463" w:rsidP="00736463"/>
        </w:tc>
        <w:tc>
          <w:tcPr>
            <w:tcW w:w="4675" w:type="dxa"/>
          </w:tcPr>
          <w:p w14:paraId="0DD82EAE" w14:textId="77777777" w:rsidR="00736463" w:rsidRDefault="00736463" w:rsidP="00736463">
            <w:r>
              <w:t>(if needed, please press “Tab” to add more lines in this table)</w:t>
            </w:r>
          </w:p>
        </w:tc>
      </w:tr>
    </w:tbl>
    <w:p w14:paraId="066961E5" w14:textId="647E3A4B" w:rsidR="00736463" w:rsidRDefault="00736463" w:rsidP="00AE311E"/>
    <w:p w14:paraId="13DD40EC" w14:textId="77777777" w:rsidR="00736463" w:rsidRDefault="00736463" w:rsidP="00736463">
      <w:r>
        <w:t>Reviewer #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36463" w14:paraId="17C2F9EA" w14:textId="77777777" w:rsidTr="00DC087D">
        <w:tc>
          <w:tcPr>
            <w:tcW w:w="4675" w:type="dxa"/>
          </w:tcPr>
          <w:p w14:paraId="2A105016" w14:textId="77777777" w:rsidR="00736463" w:rsidRDefault="00736463" w:rsidP="00DC087D">
            <w:r>
              <w:t>Comments</w:t>
            </w:r>
          </w:p>
        </w:tc>
        <w:tc>
          <w:tcPr>
            <w:tcW w:w="4675" w:type="dxa"/>
          </w:tcPr>
          <w:p w14:paraId="4EDD383A" w14:textId="77777777" w:rsidR="00736463" w:rsidRDefault="00736463" w:rsidP="00DC087D">
            <w:r>
              <w:t>Response (Please explain how you addressed the reviewer’s comment)</w:t>
            </w:r>
          </w:p>
        </w:tc>
      </w:tr>
      <w:tr w:rsidR="00736463" w14:paraId="74D0E066" w14:textId="77777777" w:rsidTr="00DC087D">
        <w:tc>
          <w:tcPr>
            <w:tcW w:w="4675" w:type="dxa"/>
          </w:tcPr>
          <w:p w14:paraId="2DFA4E9D" w14:textId="77777777" w:rsidR="00736463" w:rsidRDefault="00736463" w:rsidP="00DC087D"/>
        </w:tc>
        <w:tc>
          <w:tcPr>
            <w:tcW w:w="4675" w:type="dxa"/>
          </w:tcPr>
          <w:p w14:paraId="76A6B73F" w14:textId="77777777" w:rsidR="00736463" w:rsidRDefault="00736463" w:rsidP="00DC087D"/>
        </w:tc>
      </w:tr>
      <w:tr w:rsidR="00736463" w14:paraId="6D713A2D" w14:textId="77777777" w:rsidTr="00DC087D">
        <w:tc>
          <w:tcPr>
            <w:tcW w:w="4675" w:type="dxa"/>
          </w:tcPr>
          <w:p w14:paraId="0C3D9448" w14:textId="77777777" w:rsidR="00736463" w:rsidRDefault="00736463" w:rsidP="00DC087D"/>
        </w:tc>
        <w:tc>
          <w:tcPr>
            <w:tcW w:w="4675" w:type="dxa"/>
          </w:tcPr>
          <w:p w14:paraId="316E3EF0" w14:textId="77777777" w:rsidR="00736463" w:rsidRDefault="00736463" w:rsidP="00DC087D"/>
        </w:tc>
      </w:tr>
      <w:tr w:rsidR="00736463" w14:paraId="1E64A88B" w14:textId="77777777" w:rsidTr="00DC087D">
        <w:tc>
          <w:tcPr>
            <w:tcW w:w="4675" w:type="dxa"/>
          </w:tcPr>
          <w:p w14:paraId="2BD1CB02" w14:textId="77777777" w:rsidR="00736463" w:rsidRDefault="00736463" w:rsidP="00DC087D"/>
        </w:tc>
        <w:tc>
          <w:tcPr>
            <w:tcW w:w="4675" w:type="dxa"/>
          </w:tcPr>
          <w:p w14:paraId="2A65CC8B" w14:textId="77777777" w:rsidR="00736463" w:rsidRDefault="00736463" w:rsidP="00DC087D"/>
        </w:tc>
      </w:tr>
      <w:tr w:rsidR="00736463" w14:paraId="29A913D5" w14:textId="77777777" w:rsidTr="00DC087D">
        <w:tc>
          <w:tcPr>
            <w:tcW w:w="4675" w:type="dxa"/>
          </w:tcPr>
          <w:p w14:paraId="16A2B13E" w14:textId="77777777" w:rsidR="00736463" w:rsidRDefault="00736463" w:rsidP="00DC087D"/>
        </w:tc>
        <w:tc>
          <w:tcPr>
            <w:tcW w:w="4675" w:type="dxa"/>
          </w:tcPr>
          <w:p w14:paraId="7A765BB4" w14:textId="77777777" w:rsidR="00736463" w:rsidRDefault="00736463" w:rsidP="00DC087D"/>
        </w:tc>
      </w:tr>
      <w:tr w:rsidR="00736463" w14:paraId="47768EE0" w14:textId="77777777" w:rsidTr="00DC087D">
        <w:tc>
          <w:tcPr>
            <w:tcW w:w="4675" w:type="dxa"/>
          </w:tcPr>
          <w:p w14:paraId="566AAD91" w14:textId="77777777" w:rsidR="00736463" w:rsidRDefault="00736463" w:rsidP="00DC087D"/>
        </w:tc>
        <w:tc>
          <w:tcPr>
            <w:tcW w:w="4675" w:type="dxa"/>
          </w:tcPr>
          <w:p w14:paraId="55916FB0" w14:textId="77777777" w:rsidR="00736463" w:rsidRDefault="00736463" w:rsidP="00DC087D"/>
        </w:tc>
      </w:tr>
      <w:tr w:rsidR="00736463" w14:paraId="11D7392B" w14:textId="77777777" w:rsidTr="00DC087D">
        <w:tc>
          <w:tcPr>
            <w:tcW w:w="4675" w:type="dxa"/>
          </w:tcPr>
          <w:p w14:paraId="2A53FC58" w14:textId="77777777" w:rsidR="00736463" w:rsidRDefault="00736463" w:rsidP="00DC087D"/>
        </w:tc>
        <w:tc>
          <w:tcPr>
            <w:tcW w:w="4675" w:type="dxa"/>
          </w:tcPr>
          <w:p w14:paraId="7304950E" w14:textId="77777777" w:rsidR="00736463" w:rsidRDefault="00736463" w:rsidP="00DC087D"/>
        </w:tc>
      </w:tr>
    </w:tbl>
    <w:p w14:paraId="54A9A9A1" w14:textId="77777777" w:rsidR="00736463" w:rsidRDefault="00736463" w:rsidP="00AE311E"/>
    <w:p w14:paraId="0BDD6600" w14:textId="77777777" w:rsidR="00736463" w:rsidRDefault="00736463" w:rsidP="00736463">
      <w:r>
        <w:t>Reviewer #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36463" w14:paraId="2BBD9A4A" w14:textId="77777777" w:rsidTr="00DC087D">
        <w:tc>
          <w:tcPr>
            <w:tcW w:w="4675" w:type="dxa"/>
          </w:tcPr>
          <w:p w14:paraId="479EBFAD" w14:textId="77777777" w:rsidR="00736463" w:rsidRDefault="00736463" w:rsidP="00DC087D">
            <w:r>
              <w:t>Comments</w:t>
            </w:r>
          </w:p>
        </w:tc>
        <w:tc>
          <w:tcPr>
            <w:tcW w:w="4675" w:type="dxa"/>
          </w:tcPr>
          <w:p w14:paraId="302C3A19" w14:textId="77777777" w:rsidR="00736463" w:rsidRDefault="00736463" w:rsidP="00DC087D">
            <w:r>
              <w:t>Response (Please explain how you addressed the reviewer’s comment)</w:t>
            </w:r>
          </w:p>
        </w:tc>
      </w:tr>
      <w:tr w:rsidR="00736463" w14:paraId="72C06531" w14:textId="77777777" w:rsidTr="00DC087D">
        <w:tc>
          <w:tcPr>
            <w:tcW w:w="4675" w:type="dxa"/>
          </w:tcPr>
          <w:p w14:paraId="23D4CE1E" w14:textId="77777777" w:rsidR="00736463" w:rsidRDefault="00736463" w:rsidP="00DC087D"/>
        </w:tc>
        <w:tc>
          <w:tcPr>
            <w:tcW w:w="4675" w:type="dxa"/>
          </w:tcPr>
          <w:p w14:paraId="35F42872" w14:textId="77777777" w:rsidR="00736463" w:rsidRDefault="00736463" w:rsidP="00DC087D"/>
        </w:tc>
      </w:tr>
      <w:tr w:rsidR="00736463" w14:paraId="2CD8B6E0" w14:textId="77777777" w:rsidTr="00DC087D">
        <w:tc>
          <w:tcPr>
            <w:tcW w:w="4675" w:type="dxa"/>
          </w:tcPr>
          <w:p w14:paraId="59F70974" w14:textId="77777777" w:rsidR="00736463" w:rsidRDefault="00736463" w:rsidP="00DC087D"/>
        </w:tc>
        <w:tc>
          <w:tcPr>
            <w:tcW w:w="4675" w:type="dxa"/>
          </w:tcPr>
          <w:p w14:paraId="75327C55" w14:textId="77777777" w:rsidR="00736463" w:rsidRDefault="00736463" w:rsidP="00DC087D"/>
        </w:tc>
      </w:tr>
      <w:tr w:rsidR="00736463" w14:paraId="2A606FBD" w14:textId="77777777" w:rsidTr="00DC087D">
        <w:tc>
          <w:tcPr>
            <w:tcW w:w="4675" w:type="dxa"/>
          </w:tcPr>
          <w:p w14:paraId="10EC7BBB" w14:textId="77777777" w:rsidR="00736463" w:rsidRDefault="00736463" w:rsidP="00DC087D"/>
        </w:tc>
        <w:tc>
          <w:tcPr>
            <w:tcW w:w="4675" w:type="dxa"/>
          </w:tcPr>
          <w:p w14:paraId="5B536BEE" w14:textId="77777777" w:rsidR="00736463" w:rsidRDefault="00736463" w:rsidP="00DC087D"/>
        </w:tc>
      </w:tr>
      <w:tr w:rsidR="00736463" w14:paraId="0F9655C4" w14:textId="77777777" w:rsidTr="00DC087D">
        <w:tc>
          <w:tcPr>
            <w:tcW w:w="4675" w:type="dxa"/>
          </w:tcPr>
          <w:p w14:paraId="50AB7D2D" w14:textId="77777777" w:rsidR="00736463" w:rsidRDefault="00736463" w:rsidP="00DC087D"/>
        </w:tc>
        <w:tc>
          <w:tcPr>
            <w:tcW w:w="4675" w:type="dxa"/>
          </w:tcPr>
          <w:p w14:paraId="5DEE072E" w14:textId="77777777" w:rsidR="00736463" w:rsidRDefault="00736463" w:rsidP="00DC087D"/>
        </w:tc>
      </w:tr>
      <w:tr w:rsidR="00736463" w14:paraId="6260E467" w14:textId="77777777" w:rsidTr="00DC087D">
        <w:tc>
          <w:tcPr>
            <w:tcW w:w="4675" w:type="dxa"/>
          </w:tcPr>
          <w:p w14:paraId="156502D1" w14:textId="77777777" w:rsidR="00736463" w:rsidRDefault="00736463" w:rsidP="00DC087D"/>
        </w:tc>
        <w:tc>
          <w:tcPr>
            <w:tcW w:w="4675" w:type="dxa"/>
          </w:tcPr>
          <w:p w14:paraId="5F29D1C2" w14:textId="77777777" w:rsidR="00736463" w:rsidRDefault="00736463" w:rsidP="00DC087D"/>
        </w:tc>
      </w:tr>
      <w:tr w:rsidR="00736463" w14:paraId="3DBA2031" w14:textId="77777777" w:rsidTr="00DC087D">
        <w:tc>
          <w:tcPr>
            <w:tcW w:w="4675" w:type="dxa"/>
          </w:tcPr>
          <w:p w14:paraId="3A2736F5" w14:textId="77777777" w:rsidR="00736463" w:rsidRDefault="00736463" w:rsidP="00DC087D"/>
        </w:tc>
        <w:tc>
          <w:tcPr>
            <w:tcW w:w="4675" w:type="dxa"/>
          </w:tcPr>
          <w:p w14:paraId="0D74324B" w14:textId="77777777" w:rsidR="00736463" w:rsidRDefault="00736463" w:rsidP="00DC087D"/>
        </w:tc>
      </w:tr>
    </w:tbl>
    <w:p w14:paraId="31C94F26" w14:textId="77777777" w:rsidR="00736463" w:rsidRDefault="00736463" w:rsidP="00736463"/>
    <w:sectPr w:rsidR="007364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0NbQwMzI0NzKxNDVS0lEKTi0uzszPAykwrAUAVudcNywAAAA="/>
  </w:docVars>
  <w:rsids>
    <w:rsidRoot w:val="00736463"/>
    <w:rsid w:val="005F55D3"/>
    <w:rsid w:val="00736463"/>
    <w:rsid w:val="00AE311E"/>
    <w:rsid w:val="00BB42A1"/>
    <w:rsid w:val="00DE691C"/>
    <w:rsid w:val="00F22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A6508"/>
  <w15:chartTrackingRefBased/>
  <w15:docId w15:val="{035B1A7A-11BC-441C-8DCD-46C7A2B7E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6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F55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5D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han Cobanoglu</dc:creator>
  <cp:keywords/>
  <dc:description/>
  <cp:lastModifiedBy>Cavusoglu, Muhittin</cp:lastModifiedBy>
  <cp:revision>4</cp:revision>
  <dcterms:created xsi:type="dcterms:W3CDTF">2019-03-25T01:46:00Z</dcterms:created>
  <dcterms:modified xsi:type="dcterms:W3CDTF">2020-05-30T05:11:00Z</dcterms:modified>
</cp:coreProperties>
</file>